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FFFE32" w14:textId="0A8F55DA" w:rsidR="00A60601" w:rsidRPr="00E61AA8" w:rsidRDefault="00A60601" w:rsidP="00144821">
      <w:pPr>
        <w:shd w:val="clear" w:color="auto" w:fill="FFFFFF"/>
        <w:spacing w:after="120" w:line="276" w:lineRule="auto"/>
        <w:jc w:val="center"/>
        <w:rPr>
          <w:rFonts w:ascii="inherit" w:eastAsia="Times New Roman" w:hAnsi="inherit" w:cs="Arial"/>
          <w:color w:val="1D2129"/>
          <w:sz w:val="60"/>
          <w:szCs w:val="60"/>
          <w:lang w:val="sk-SK" w:eastAsia="cs-CZ"/>
        </w:rPr>
      </w:pPr>
      <w:r w:rsidRPr="00E61AA8">
        <w:rPr>
          <w:rFonts w:ascii="inherit" w:eastAsia="Times New Roman" w:hAnsi="inherit" w:cs="Arial"/>
          <w:color w:val="1D2129"/>
          <w:sz w:val="60"/>
          <w:szCs w:val="60"/>
          <w:lang w:val="sk-SK" w:eastAsia="cs-CZ"/>
        </w:rPr>
        <w:t>OFICIÁLN</w:t>
      </w:r>
      <w:r w:rsidR="002778E6">
        <w:rPr>
          <w:rFonts w:ascii="inherit" w:eastAsia="Times New Roman" w:hAnsi="inherit" w:cs="Arial"/>
          <w:color w:val="1D2129"/>
          <w:sz w:val="60"/>
          <w:szCs w:val="60"/>
          <w:lang w:val="sk-SK" w:eastAsia="cs-CZ"/>
        </w:rPr>
        <w:t>E</w:t>
      </w:r>
      <w:r w:rsidRPr="00E61AA8">
        <w:rPr>
          <w:rFonts w:ascii="inherit" w:eastAsia="Times New Roman" w:hAnsi="inherit" w:cs="Arial"/>
          <w:color w:val="1D2129"/>
          <w:sz w:val="60"/>
          <w:szCs w:val="60"/>
          <w:lang w:val="sk-SK" w:eastAsia="cs-CZ"/>
        </w:rPr>
        <w:t xml:space="preserve"> PRAVIDL</w:t>
      </w:r>
      <w:r w:rsidR="002778E6">
        <w:rPr>
          <w:rFonts w:ascii="inherit" w:eastAsia="Times New Roman" w:hAnsi="inherit" w:cs="Arial"/>
          <w:color w:val="1D2129"/>
          <w:sz w:val="60"/>
          <w:szCs w:val="60"/>
          <w:lang w:val="sk-SK" w:eastAsia="cs-CZ"/>
        </w:rPr>
        <w:t>Á</w:t>
      </w:r>
      <w:r w:rsidRPr="00E61AA8">
        <w:rPr>
          <w:rFonts w:ascii="inherit" w:eastAsia="Times New Roman" w:hAnsi="inherit" w:cs="Arial"/>
          <w:color w:val="1D2129"/>
          <w:sz w:val="60"/>
          <w:szCs w:val="60"/>
          <w:lang w:val="sk-SK" w:eastAsia="cs-CZ"/>
        </w:rPr>
        <w:t xml:space="preserve"> A </w:t>
      </w:r>
      <w:r w:rsidR="008331F9" w:rsidRPr="00830B75">
        <w:rPr>
          <w:rFonts w:ascii="inherit" w:eastAsia="Times New Roman" w:hAnsi="inherit" w:cs="Arial"/>
          <w:sz w:val="60"/>
          <w:szCs w:val="60"/>
          <w:lang w:val="sk-SK" w:eastAsia="cs-CZ"/>
        </w:rPr>
        <w:t>PODMIENKY</w:t>
      </w:r>
      <w:r w:rsidRPr="00E61AA8">
        <w:rPr>
          <w:rFonts w:ascii="inherit" w:eastAsia="Times New Roman" w:hAnsi="inherit" w:cs="Arial"/>
          <w:color w:val="1D2129"/>
          <w:sz w:val="60"/>
          <w:szCs w:val="60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Arial"/>
          <w:sz w:val="60"/>
          <w:szCs w:val="60"/>
          <w:lang w:val="sk-SK" w:eastAsia="cs-CZ"/>
        </w:rPr>
        <w:t>SÚŤAŽ</w:t>
      </w:r>
      <w:r w:rsidRPr="00E61AA8">
        <w:rPr>
          <w:rFonts w:ascii="inherit" w:eastAsia="Times New Roman" w:hAnsi="inherit" w:cs="Arial"/>
          <w:color w:val="1D2129"/>
          <w:sz w:val="60"/>
          <w:szCs w:val="60"/>
          <w:lang w:val="sk-SK" w:eastAsia="cs-CZ"/>
        </w:rPr>
        <w:t>E</w:t>
      </w:r>
    </w:p>
    <w:p w14:paraId="234C23AE" w14:textId="77777777" w:rsidR="008C7E9A" w:rsidRPr="00E61AA8" w:rsidRDefault="008C7E9A" w:rsidP="008C7E9A">
      <w:pPr>
        <w:shd w:val="clear" w:color="auto" w:fill="FFFFFF"/>
        <w:spacing w:after="120" w:line="276" w:lineRule="auto"/>
        <w:rPr>
          <w:rFonts w:ascii="inherit" w:eastAsia="Times New Roman" w:hAnsi="inherit" w:cs="Arial"/>
          <w:caps/>
          <w:color w:val="90949C"/>
          <w:sz w:val="18"/>
          <w:szCs w:val="18"/>
          <w:lang w:val="sk-SK" w:eastAsia="cs-CZ"/>
        </w:rPr>
      </w:pPr>
    </w:p>
    <w:p w14:paraId="3B0183D5" w14:textId="4C1E0A1A" w:rsidR="008C7E9A" w:rsidRPr="00E61AA8" w:rsidRDefault="008C7E9A" w:rsidP="0020137E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Tento text obsahuj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áväzn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avidl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k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="00144821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144821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Rodinný recept nad zlato!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“).</w:t>
      </w:r>
    </w:p>
    <w:p w14:paraId="442B5001" w14:textId="77777777" w:rsidR="008C7E9A" w:rsidRPr="00E61AA8" w:rsidRDefault="008C7E9A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4CA91718" w14:textId="34F8A1B8" w:rsidR="008C7E9A" w:rsidRPr="00E61AA8" w:rsidRDefault="008C7E9A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1. </w:t>
      </w:r>
      <w:r w:rsidR="00144821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Organizátor a administrátor 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súťaž</w:t>
      </w:r>
      <w:r w:rsidR="00144821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e</w:t>
      </w:r>
    </w:p>
    <w:p w14:paraId="0DE7E0AB" w14:textId="5947F4B3" w:rsidR="008C7E9A" w:rsidRPr="00E61AA8" w:rsidRDefault="00144821" w:rsidP="00144821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rganizátor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j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oločnosť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proofErr w:type="spellStart"/>
      <w:r w:rsidR="0020137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Gorenje</w:t>
      </w:r>
      <w:proofErr w:type="spellEnd"/>
      <w:r w:rsidR="0020137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pol. s r.o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., </w:t>
      </w:r>
      <w:proofErr w:type="spellStart"/>
      <w:r w:rsidR="0020137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yskočilova</w:t>
      </w:r>
      <w:proofErr w:type="spellEnd"/>
      <w:r w:rsidR="0020137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1461/2a, 140 00 Praha 4 – </w:t>
      </w:r>
      <w:proofErr w:type="spellStart"/>
      <w:r w:rsidR="0020137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Michle</w:t>
      </w:r>
      <w:proofErr w:type="spellEnd"/>
      <w:r w:rsidR="0020137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Česká republika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IČO 40612244,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ap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aná v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bchodn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egistri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edenom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tský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dom v Prahe, oddiel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C, vložka </w:t>
      </w:r>
      <w:r w:rsidR="0020137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2627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r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>organizátor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“).</w:t>
      </w:r>
    </w:p>
    <w:p w14:paraId="1E2CDB1A" w14:textId="410EE6A4" w:rsidR="008C7E9A" w:rsidRPr="00E61AA8" w:rsidRDefault="00144821" w:rsidP="00144821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dministrátor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j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oločnosť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WMC Praha, a. s.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o sídlom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lynární 1617/10, Praha 7, 170 00, IČO: 26509954, zap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aná v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bchodn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egistri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edenom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tský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súdom v Prahe, oddiel B, 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ložka 7532 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administrátor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“).</w:t>
      </w:r>
    </w:p>
    <w:p w14:paraId="39DE308A" w14:textId="77777777" w:rsidR="008C7E9A" w:rsidRPr="00E61AA8" w:rsidRDefault="008C7E9A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1BF8EB89" w14:textId="5F378EC4" w:rsidR="008C7E9A" w:rsidRPr="00E61AA8" w:rsidRDefault="00144821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2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. 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Miest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o kon</w:t>
      </w:r>
      <w:r w:rsidR="002778E6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a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ia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 a</w:t>
      </w:r>
      <w:r w:rsidR="002778E6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 obdobie 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trv</w:t>
      </w:r>
      <w:r w:rsidR="002778E6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a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ia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súťaž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e</w:t>
      </w:r>
    </w:p>
    <w:p w14:paraId="3770B299" w14:textId="2A72AC7B" w:rsidR="008C7E9A" w:rsidRPr="00E61AA8" w:rsidRDefault="008C7E9A" w:rsidP="001463E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bieh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území </w:t>
      </w:r>
      <w:r w:rsidR="00EE574F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lovenské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epubliky.</w:t>
      </w:r>
    </w:p>
    <w:p w14:paraId="79806A86" w14:textId="1F7E03A3" w:rsidR="008C7E9A" w:rsidRPr="00E61AA8" w:rsidRDefault="008C7E9A" w:rsidP="00C034FD">
      <w:pPr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Obdobie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rv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je stanoven</w:t>
      </w:r>
      <w:r w:rsidR="002B77F9">
        <w:rPr>
          <w:rFonts w:ascii="inherit" w:eastAsia="Times New Roman" w:hAnsi="inherit" w:cs="Times New Roman"/>
          <w:sz w:val="26"/>
          <w:szCs w:val="26"/>
          <w:lang w:val="sk-SK" w:eastAsia="cs-CZ"/>
        </w:rPr>
        <w:t>é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 obdob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od </w:t>
      </w:r>
      <w:r w:rsidR="00907CCE"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>13</w:t>
      </w:r>
      <w:r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 xml:space="preserve">. </w:t>
      </w:r>
      <w:r w:rsidR="00907CCE"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>4</w:t>
      </w:r>
      <w:r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 xml:space="preserve">. </w:t>
      </w:r>
      <w:r w:rsidR="004F7A29"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>2020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,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od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kami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hlás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907CC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 </w:t>
      </w:r>
      <w:r w:rsidR="00144821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webových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tránkach</w:t>
      </w:r>
      <w:r w:rsidR="00144821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907CC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MORA </w:t>
      </w:r>
      <w:r w:rsidR="00EE574F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lovenská </w:t>
      </w:r>
      <w:bookmarkStart w:id="0" w:name="_GoBack"/>
      <w:bookmarkEnd w:id="0"/>
      <w:r w:rsidR="00907CC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republika </w:t>
      </w:r>
      <w:r w:rsidR="00144821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dostupných na adrese </w:t>
      </w:r>
      <w:hyperlink r:id="rId5" w:history="1">
        <w:r w:rsidR="00414E7A" w:rsidRPr="00414E7A">
          <w:rPr>
            <w:rFonts w:ascii="Calibri" w:eastAsia="Calibri" w:hAnsi="Calibri" w:cs="Times New Roman"/>
            <w:color w:val="0563C1"/>
            <w:u w:val="single"/>
          </w:rPr>
          <w:t>https://www.mora.sk/sutaz-s-rodinnym-receptom/</w:t>
        </w:r>
      </w:hyperlink>
      <w:r w:rsidR="00414E7A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C034FD">
        <w:rPr>
          <w:rFonts w:ascii="inherit" w:eastAsia="Times New Roman" w:hAnsi="inherit" w:cs="Times New Roman"/>
          <w:sz w:val="26"/>
          <w:szCs w:val="26"/>
          <w:lang w:val="sk-SK" w:eastAsia="cs-CZ"/>
        </w:rPr>
        <w:t>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r w:rsidR="00144821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web MORA</w:t>
      </w:r>
      <w:r w:rsidR="00907CC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“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) </w:t>
      </w: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do </w:t>
      </w:r>
      <w:r w:rsidR="00144821"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>31</w:t>
      </w:r>
      <w:r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 xml:space="preserve">. </w:t>
      </w:r>
      <w:r w:rsidR="00144821"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>5</w:t>
      </w:r>
      <w:r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>. 20</w:t>
      </w:r>
      <w:r w:rsidR="004F7A29"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>20</w:t>
      </w:r>
      <w:r w:rsidR="00144821" w:rsidRPr="00E61AA8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>,</w:t>
      </w:r>
      <w:r w:rsidRPr="00E61AA8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 xml:space="preserve"> do</w:t>
      </w:r>
      <w:r w:rsidR="001463EF"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bCs/>
          <w:sz w:val="26"/>
          <w:szCs w:val="26"/>
          <w:lang w:val="sk-SK" w:eastAsia="cs-CZ"/>
        </w:rPr>
        <w:t>okamih</w:t>
      </w:r>
      <w:r w:rsidR="001463EF" w:rsidRPr="00E61AA8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 xml:space="preserve">u </w:t>
      </w:r>
      <w:r w:rsidR="008331F9" w:rsidRPr="00830B75">
        <w:rPr>
          <w:rFonts w:ascii="inherit" w:eastAsia="Times New Roman" w:hAnsi="inherit" w:cs="Times New Roman"/>
          <w:bCs/>
          <w:sz w:val="26"/>
          <w:szCs w:val="26"/>
          <w:lang w:val="sk-SK" w:eastAsia="cs-CZ"/>
        </w:rPr>
        <w:t>vyhláse</w:t>
      </w:r>
      <w:r w:rsidR="001463EF" w:rsidRPr="00E61AA8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>ia</w:t>
      </w:r>
      <w:r w:rsidR="001463EF" w:rsidRPr="00E61AA8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 xml:space="preserve"> výherc</w:t>
      </w:r>
      <w:r w:rsidR="002778E6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>u</w:t>
      </w:r>
      <w:r w:rsidR="001463EF" w:rsidRPr="00E61AA8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>ô</w:t>
      </w:r>
      <w:r w:rsidR="001463EF" w:rsidRPr="00E61AA8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>sm</w:t>
      </w:r>
      <w:r w:rsidR="002778E6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>e</w:t>
      </w:r>
      <w:r w:rsidR="001463EF" w:rsidRPr="00E61AA8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 xml:space="preserve">ho kola </w:t>
      </w:r>
      <w:r w:rsidR="008331F9" w:rsidRPr="00830B75">
        <w:rPr>
          <w:rFonts w:ascii="inherit" w:eastAsia="Times New Roman" w:hAnsi="inherit" w:cs="Times New Roman"/>
          <w:bCs/>
          <w:sz w:val="26"/>
          <w:szCs w:val="26"/>
          <w:lang w:val="sk-SK" w:eastAsia="cs-CZ"/>
        </w:rPr>
        <w:t>súťaž</w:t>
      </w:r>
      <w:r w:rsidR="001463EF" w:rsidRPr="00E61AA8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>e na Facebooku profilu MORA.</w:t>
      </w:r>
    </w:p>
    <w:p w14:paraId="2F933DC5" w14:textId="7E93D5AA" w:rsidR="001463EF" w:rsidRPr="00E61AA8" w:rsidRDefault="001463EF" w:rsidP="001463EF">
      <w:pPr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· „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Facebook profilu MOR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“ znamená profil značky MORA </w:t>
      </w:r>
      <w:r w:rsidR="00C034FD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lovensk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sociál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ti Facebook, dostupný na adrese </w:t>
      </w:r>
      <w:hyperlink r:id="rId6" w:history="1">
        <w:r w:rsidR="00C034FD" w:rsidRPr="00C034FD">
          <w:rPr>
            <w:rStyle w:val="Hypertextovodkaz"/>
            <w:rFonts w:ascii="inherit" w:eastAsia="Times New Roman" w:hAnsi="inherit" w:cs="Times New Roman"/>
            <w:sz w:val="26"/>
            <w:szCs w:val="26"/>
            <w:lang w:eastAsia="cs-CZ"/>
          </w:rPr>
          <w:t>https://www.facebook.com/mora.sr/</w:t>
        </w:r>
      </w:hyperlink>
    </w:p>
    <w:p w14:paraId="4E8399CE" w14:textId="77777777" w:rsidR="008C7E9A" w:rsidRPr="00E61AA8" w:rsidRDefault="008C7E9A" w:rsidP="008C7E9A">
      <w:pPr>
        <w:spacing w:after="120" w:line="276" w:lineRule="auto"/>
        <w:rPr>
          <w:rFonts w:ascii="inherit" w:eastAsia="Times New Roman" w:hAnsi="inherit" w:cs="Times New Roman"/>
          <w:lang w:val="sk-SK" w:eastAsia="cs-CZ"/>
        </w:rPr>
      </w:pPr>
    </w:p>
    <w:p w14:paraId="29B048E2" w14:textId="64DFBF99" w:rsidR="008C7E9A" w:rsidRPr="00E61AA8" w:rsidRDefault="001463EF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3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. 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Podmienky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 účasti</w:t>
      </w:r>
    </w:p>
    <w:p w14:paraId="6AE8BFCB" w14:textId="7627D0D5" w:rsidR="008C7E9A" w:rsidRPr="00E61AA8" w:rsidRDefault="008C7E9A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 s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úťaž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ôž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účastni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fyzické osoby starš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 ak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18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rokov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 trvalým pobyt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reso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oruč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n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území </w:t>
      </w:r>
      <w:r w:rsidR="00EE574F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lovenské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epubliky 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r w:rsidR="002778E6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“).</w:t>
      </w:r>
    </w:p>
    <w:p w14:paraId="7E12C9B3" w14:textId="10A9453F" w:rsidR="008C7E9A" w:rsidRPr="00E61AA8" w:rsidRDefault="008C7E9A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o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lúč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šetci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a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tnanci organizátora a 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administrátor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ie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ľa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júcich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za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ste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í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a osoby k v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y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š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ši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uvedeným osobá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o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zťah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u osob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lízke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j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31D0DB14" w14:textId="6AB89704" w:rsidR="008C7E9A" w:rsidRPr="00E61AA8" w:rsidRDefault="008C7E9A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lastRenderedPageBreak/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kou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časti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 je zasl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toh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ajobľúbenejšieho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odinného receptu spolu s fotografi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u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ipravenéh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jedl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 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„</w:t>
      </w:r>
      <w:r w:rsidR="008331F9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súťaž</w:t>
      </w:r>
      <w:r w:rsidR="001463EF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ý</w:t>
      </w:r>
      <w:r w:rsidR="001463EF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príspevok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“), nahr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ím do webového formulá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ostupného na adrese</w:t>
      </w:r>
      <w:hyperlink r:id="rId7" w:history="1">
        <w:r w:rsidR="00414E7A" w:rsidRPr="00414E7A">
          <w:rPr>
            <w:rFonts w:ascii="Calibri" w:eastAsia="Calibri" w:hAnsi="Calibri" w:cs="Times New Roman"/>
            <w:color w:val="0563C1"/>
            <w:u w:val="single"/>
          </w:rPr>
          <w:t>https://www.mora.sk/sutaz-s-rodinnym-receptom/</w:t>
        </w:r>
      </w:hyperlink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r w:rsidR="001463EF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formulá</w:t>
      </w:r>
      <w:r w:rsidR="008331F9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r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“). </w:t>
      </w:r>
    </w:p>
    <w:p w14:paraId="0D2E06B8" w14:textId="6F24E09F" w:rsidR="00BB6F08" w:rsidRPr="00E61AA8" w:rsidRDefault="00BB6F08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Administrátor s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hradzu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ávo vy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di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s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ky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 nespl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k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dchádzajúce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ds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k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t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  <w:r w:rsidR="002778E6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j. vy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di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ecepty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é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kopírovan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d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utor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ebud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bsah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fotografi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7CBD7C08" w14:textId="38CCA8EA" w:rsidR="00BB6F08" w:rsidRPr="00E61AA8" w:rsidRDefault="008C7E9A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ko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časti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e 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kúp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ovar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lužieb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či za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laten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kéhokoľvek in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ho vkladu.</w:t>
      </w:r>
    </w:p>
    <w:p w14:paraId="61C24213" w14:textId="21F21608" w:rsidR="00BB6F08" w:rsidRPr="00E61AA8" w:rsidRDefault="00BB6F08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ko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časti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 je uvede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iezvisk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e-mailov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resy a</w:t>
      </w:r>
      <w:r w:rsidR="002778E6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elefónne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čísl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e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 U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e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hl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as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í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bchod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oznamo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e 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ko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časti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.</w:t>
      </w:r>
    </w:p>
    <w:p w14:paraId="738295E2" w14:textId="439D54EC" w:rsidR="009458F3" w:rsidRPr="00E61AA8" w:rsidRDefault="007C01DA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Jeden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ôž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e v 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ípa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výhry v 1. – 5. kol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e pr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bo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ť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do semifinálovéh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až finálového kola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krem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čiastkovej 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výhry z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vých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p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ti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ch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ô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l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e tak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ť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aj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o elektrick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p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nv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icu na pečenie</w:t>
      </w:r>
      <w:r w:rsidR="009458F3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či o hlavn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r w:rsidR="009458F3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výhru – multifunkčn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r w:rsidR="009458F3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vstav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="009458F3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r w:rsidR="009458F3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rúru</w:t>
      </w:r>
      <w:r w:rsidR="009458F3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.</w:t>
      </w:r>
    </w:p>
    <w:p w14:paraId="3AF9245E" w14:textId="634C05BF" w:rsidR="009458F3" w:rsidRPr="00E61AA8" w:rsidRDefault="009458F3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kou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získani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výhry je, aby výherc</w:t>
      </w:r>
      <w:r w:rsidR="002778E6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oznámil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administrátorovi adres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zasl</w:t>
      </w:r>
      <w:r w:rsidR="002778E6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výhry v odpov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di n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-mailovú správu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telefonický hovor administrátora o výh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e.</w:t>
      </w:r>
    </w:p>
    <w:p w14:paraId="770104CA" w14:textId="77777777" w:rsidR="009458F3" w:rsidRPr="00E61AA8" w:rsidRDefault="009458F3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09B2D499" w14:textId="2AAE6F43" w:rsidR="009458F3" w:rsidRPr="00E61AA8" w:rsidRDefault="00BE0044" w:rsidP="009458F3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4</w:t>
      </w:r>
      <w:r w:rsidR="009458F3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. 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Priebeh</w:t>
      </w:r>
      <w:r w:rsidR="009458F3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súťaž</w:t>
      </w:r>
      <w:r w:rsidR="009458F3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e</w:t>
      </w:r>
    </w:p>
    <w:p w14:paraId="7E5E98CF" w14:textId="76854F51" w:rsidR="009458F3" w:rsidRPr="00E61AA8" w:rsidRDefault="008C7E9A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bieha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ostredníctvom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formulá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v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ého na web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ORA a</w:t>
      </w:r>
      <w:r w:rsidR="002778E6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ostredníctvom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f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cebook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ého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ofilu MORA.</w:t>
      </w:r>
    </w:p>
    <w:p w14:paraId="77869F0F" w14:textId="67862838" w:rsidR="009458F3" w:rsidRPr="00E61AA8" w:rsidRDefault="009458F3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účastn</w:t>
      </w:r>
      <w:r w:rsidR="002B77F9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hr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í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ho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s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ku do formulá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 Zv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ho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s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ku formou komentá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amostatného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s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vku na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f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cebook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ofil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ORA nezakl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dá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účas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e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.</w:t>
      </w:r>
    </w:p>
    <w:p w14:paraId="32CF86DC" w14:textId="2C63FFC7" w:rsidR="009458F3" w:rsidRPr="00E61AA8" w:rsidRDefault="009458F3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Porot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lož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ená 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zo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za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stnanc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administrátora bud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hodnotiť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ajmä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vz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hľad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ipraveného pokrm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ľ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zaslan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fotografie a originalitu receptu. Výherc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ovi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hlás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í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na web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MORA, a to formou zv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ej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fotografie pokrmu a</w:t>
      </w:r>
      <w:r w:rsidR="002778E6">
        <w:rPr>
          <w:rFonts w:ascii="inherit" w:eastAsia="Times New Roman" w:hAnsi="inherit" w:cs="Times New Roman" w:hint="eastAsia"/>
          <w:sz w:val="26"/>
          <w:szCs w:val="26"/>
          <w:lang w:val="sk-SK" w:eastAsia="cs-CZ"/>
        </w:rPr>
        <w:t> 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m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na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vého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písmen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iezvisk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výherc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u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. Administrátor zašle výherc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áv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u o výh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e na e-mailov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adresu uveden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o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formulá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i </w:t>
      </w:r>
      <w:r w:rsidRPr="00E61AA8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 xml:space="preserve">do </w:t>
      </w:r>
      <w:r w:rsidR="00C034FD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5 d</w:t>
      </w:r>
      <w:r w:rsidR="008331F9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ní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od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hlás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výherc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u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na web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MORA.</w:t>
      </w:r>
    </w:p>
    <w:p w14:paraId="58F45C32" w14:textId="3D07977B" w:rsidR="008B796F" w:rsidRPr="00E61AA8" w:rsidRDefault="009458F3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iebeh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vých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5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ov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(od 13. 4. do 17. 5.) bude odborná porota organizátora každý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eň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berať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2 výherc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ých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d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jedným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chto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odukt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načky MORA: </w:t>
      </w:r>
    </w:p>
    <w:p w14:paraId="3FBA5D24" w14:textId="778C26CA" w:rsidR="008B796F" w:rsidRPr="00E61AA8" w:rsidRDefault="008B796F" w:rsidP="008B796F">
      <w:pPr>
        <w:pStyle w:val="Odstavecseseznamem"/>
        <w:numPr>
          <w:ilvl w:val="0"/>
          <w:numId w:val="4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 konci 1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d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í 2 výherc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hriankovač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</w:p>
    <w:p w14:paraId="55A8B941" w14:textId="56B914A2" w:rsidR="008B796F" w:rsidRPr="00E61AA8" w:rsidRDefault="008B796F" w:rsidP="008B796F">
      <w:pPr>
        <w:pStyle w:val="Odstavecseseznamem"/>
        <w:numPr>
          <w:ilvl w:val="0"/>
          <w:numId w:val="4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 konci 2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d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í 2 výherc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proofErr w:type="spellStart"/>
      <w:r w:rsidR="008331F9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rýchl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ovarnou</w:t>
      </w:r>
      <w:proofErr w:type="spellEnd"/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kanvic</w:t>
      </w:r>
      <w:r w:rsidR="005167D0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o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</w:t>
      </w:r>
    </w:p>
    <w:p w14:paraId="2B767B78" w14:textId="1559716E" w:rsidR="008B796F" w:rsidRPr="00E61AA8" w:rsidRDefault="008B796F" w:rsidP="008B796F">
      <w:pPr>
        <w:pStyle w:val="Odstavecseseznamem"/>
        <w:numPr>
          <w:ilvl w:val="0"/>
          <w:numId w:val="4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 konci 3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yhraj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2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ručn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mixé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</w:p>
    <w:p w14:paraId="307DF1D0" w14:textId="236155FD" w:rsidR="008B796F" w:rsidRPr="00E61AA8" w:rsidRDefault="008B796F" w:rsidP="008B796F">
      <w:pPr>
        <w:pStyle w:val="Odstavecseseznamem"/>
        <w:numPr>
          <w:ilvl w:val="0"/>
          <w:numId w:val="4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 konci 4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yhraj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2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tyčový mixé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</w:t>
      </w:r>
    </w:p>
    <w:p w14:paraId="05C22B06" w14:textId="682C9A42" w:rsidR="008B796F" w:rsidRPr="00E61AA8" w:rsidRDefault="008B796F" w:rsidP="008B796F">
      <w:pPr>
        <w:pStyle w:val="Odstavecseseznamem"/>
        <w:numPr>
          <w:ilvl w:val="0"/>
          <w:numId w:val="4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konc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5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yhraj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2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proofErr w:type="spellStart"/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sendvičovač</w:t>
      </w:r>
      <w:proofErr w:type="spellEnd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00649697" w14:textId="1226BD88" w:rsidR="00BE0044" w:rsidRPr="00E61AA8" w:rsidRDefault="00BE0044" w:rsidP="00BE0044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· Prv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druhý, t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tí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štv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ý a p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eň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a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končí vždy k p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noci posl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né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ň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an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tý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 Druhý, t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tí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štv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ý a p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eň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ačín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ždy 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 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0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01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vé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ň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. 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V</w:t>
      </w:r>
      <w:r w:rsidR="001254C7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ýherc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>ovia</w:t>
      </w:r>
      <w:r w:rsidR="001254C7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jednotlivých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ov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1254C7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o výh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1254C7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e informov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>í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vždy </w:t>
      </w:r>
      <w:r w:rsidR="001254C7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do </w:t>
      </w:r>
      <w:r w:rsidR="00F83C00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5</w:t>
      </w:r>
      <w:r w:rsidR="001254C7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ní</w:t>
      </w:r>
      <w:r w:rsidR="001254C7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v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nasledujúcom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tý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>ž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dn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.</w:t>
      </w:r>
    </w:p>
    <w:p w14:paraId="0DAB70DF" w14:textId="3C4696F7" w:rsidR="002A730C" w:rsidRPr="00E61AA8" w:rsidRDefault="00100815" w:rsidP="00100815">
      <w:pPr>
        <w:shd w:val="clear" w:color="auto" w:fill="FFFFFF"/>
        <w:spacing w:after="18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· V 6.</w:t>
      </w:r>
      <w:r w:rsidR="005167D0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ý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="002A730C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2A730C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(18.</w:t>
      </w:r>
      <w:r w:rsidR="005167D0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2A730C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5.)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="002A730C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ecepty 10 výherc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dchádzajúci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umiestnen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f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cebookový profil MORA a</w:t>
      </w:r>
      <w:r w:rsidR="005167D0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šetk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10 výherc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ost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p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šie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kola, v rámci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éh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v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ecept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bier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proofErr w:type="spellStart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ikes</w:t>
      </w:r>
      <w:proofErr w:type="spellEnd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“. </w:t>
      </w:r>
    </w:p>
    <w:p w14:paraId="78C9F1A0" w14:textId="7B1A47C9" w:rsidR="00100815" w:rsidRPr="00E61AA8" w:rsidRDefault="002A730C" w:rsidP="00100815">
      <w:pPr>
        <w:shd w:val="clear" w:color="auto" w:fill="FFFFFF"/>
        <w:spacing w:after="18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ačiatk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7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(25. 5.) post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p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vých</w:t>
      </w:r>
      <w:r w:rsidR="00100815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5 výherc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="00100815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aj</w:t>
      </w:r>
      <w:r w:rsidR="00100815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yšším počt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="00100815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proofErr w:type="spellStart"/>
      <w:r w:rsidR="00100815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ikes</w:t>
      </w:r>
      <w:proofErr w:type="spellEnd"/>
      <w:r w:rsidR="00100815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“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o posl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né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finálového kola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ô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c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F83C00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znov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bier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proofErr w:type="spellStart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ikes</w:t>
      </w:r>
      <w:proofErr w:type="spellEnd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“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 hlav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ru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sled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5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a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ižšími počt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proofErr w:type="spellStart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ikes</w:t>
      </w:r>
      <w:proofErr w:type="spellEnd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“ v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ej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fáz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skončí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ce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elektrickou p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nv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icou na pečen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. </w:t>
      </w:r>
    </w:p>
    <w:p w14:paraId="606ADE59" w14:textId="66720985" w:rsidR="008C7E9A" w:rsidRPr="00E61AA8" w:rsidRDefault="00100815" w:rsidP="00100815">
      <w:pPr>
        <w:shd w:val="clear" w:color="auto" w:fill="FFFFFF"/>
        <w:spacing w:after="180" w:line="276" w:lineRule="auto"/>
        <w:jc w:val="both"/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3753C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ačiatku</w:t>
      </w:r>
      <w:r w:rsidR="003753C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8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a</w:t>
      </w:r>
      <w:r w:rsidR="003753C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(1. 6.) po ukončení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3753C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(31. 5.)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bude na zákla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ajvyššieho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očt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osiahnutých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proofErr w:type="spellStart"/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ikes</w:t>
      </w:r>
      <w:proofErr w:type="spellEnd"/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braný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konečný ví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ťa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z cel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 vyhr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7C01DA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multifunkčn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ú</w:t>
      </w:r>
      <w:r w:rsidR="007C01DA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vstav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a</w:t>
      </w:r>
      <w:r w:rsidR="007C01DA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ú</w:t>
      </w:r>
      <w:r w:rsidR="007C01DA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rúru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 T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ch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ch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í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u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iest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a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2.</w:t>
      </w:r>
      <w:r w:rsidR="005167D0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–</w:t>
      </w:r>
      <w:r w:rsidR="005167D0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5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ieste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od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íme </w:t>
      </w:r>
      <w:r w:rsidR="007C01DA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elektrickou p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a</w:t>
      </w:r>
      <w:r w:rsidR="007C01DA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nv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icou na pečenie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0377CB9D" w14:textId="77777777" w:rsidR="00100815" w:rsidRPr="00E61AA8" w:rsidRDefault="00100815" w:rsidP="00100815">
      <w:pPr>
        <w:shd w:val="clear" w:color="auto" w:fill="FFFFFF"/>
        <w:spacing w:after="18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7EE0DC29" w14:textId="01F9733E" w:rsidR="008C7E9A" w:rsidRPr="00E61AA8" w:rsidRDefault="008C7E9A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5. </w:t>
      </w:r>
      <w:r w:rsidR="00BE0044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Výhry v 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súťaž</w:t>
      </w:r>
      <w:r w:rsidR="00BE0044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i</w:t>
      </w:r>
    </w:p>
    <w:p w14:paraId="136B1D50" w14:textId="5C619446" w:rsidR="008C7E9A" w:rsidRPr="00E61AA8" w:rsidRDefault="008C7E9A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ých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yber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porota 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r w:rsidR="00BE0044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výherc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a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“)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v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ruhom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t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ťo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m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štvr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m a p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m tý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ž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, vyhrávaj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žšie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uvedené spot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biče MORA 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r w:rsidR="00BE0044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výhra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“). Odborná porota vyber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celk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o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11362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2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(</w:t>
      </w:r>
      <w:r w:rsidR="0011362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v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ch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) výherc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</w:t>
      </w:r>
      <w:r w:rsidR="005167D0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každom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11362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ý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ž</w:t>
      </w:r>
      <w:r w:rsidR="0011362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t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  <w:r w:rsidR="005167D0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j. celk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o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1</w:t>
      </w:r>
      <w:r w:rsidR="0011362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0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erc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2A0FA575" w14:textId="593621CA" w:rsidR="00113627" w:rsidRPr="00E61AA8" w:rsidRDefault="00113627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·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ry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vých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5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och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:</w:t>
      </w:r>
    </w:p>
    <w:p w14:paraId="794D8CD3" w14:textId="27A26732" w:rsidR="000D01A4" w:rsidRPr="00E61AA8" w:rsidRDefault="000D01A4" w:rsidP="00EF7E4A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1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eň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: 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Hriankovač 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MORA TP900B</w:t>
      </w:r>
    </w:p>
    <w:p w14:paraId="219C01CA" w14:textId="53A473D2" w:rsidR="000D01A4" w:rsidRPr="00E61AA8" w:rsidRDefault="000D01A4" w:rsidP="00EF7E4A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2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eň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: </w:t>
      </w:r>
      <w:proofErr w:type="spellStart"/>
      <w:r w:rsidR="008331F9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Rýchl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ovarná</w:t>
      </w:r>
      <w:proofErr w:type="spellEnd"/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kanvic</w:t>
      </w:r>
      <w:r w:rsidR="005167D0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MORA KP170B</w:t>
      </w:r>
    </w:p>
    <w:p w14:paraId="37F1B6B4" w14:textId="70263B1D" w:rsidR="000D01A4" w:rsidRPr="00E61AA8" w:rsidRDefault="000D01A4" w:rsidP="00EF7E4A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3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eň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: 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Ručn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mixér MORA MRP350X</w:t>
      </w:r>
    </w:p>
    <w:p w14:paraId="33056EBF" w14:textId="5BBE9835" w:rsidR="000D01A4" w:rsidRPr="00E61AA8" w:rsidRDefault="000D01A4" w:rsidP="00EF7E4A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4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eň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: 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Tyčový mixér MORA MSP603X</w:t>
      </w:r>
    </w:p>
    <w:p w14:paraId="6CE1403C" w14:textId="2EF0DDA4" w:rsidR="000D01A4" w:rsidRPr="00E61AA8" w:rsidRDefault="000D01A4" w:rsidP="00EF7E4A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5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eň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: </w:t>
      </w:r>
      <w:proofErr w:type="spellStart"/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Sendvičovač</w:t>
      </w:r>
      <w:proofErr w:type="spellEnd"/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MORA MS903BK</w:t>
      </w:r>
    </w:p>
    <w:p w14:paraId="462A3960" w14:textId="68FDF07E" w:rsidR="001254C7" w:rsidRPr="00E61AA8" w:rsidRDefault="008C7E9A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í 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po uplynutí 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hlas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n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 6. tý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ž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hlás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ého na 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f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cebookov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m profil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ORA 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e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dostanú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ostatoč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ý počet hlas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ostup do finálov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ä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ice, vyhraj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0D01A4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Elektrick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ú</w:t>
      </w:r>
      <w:r w:rsidR="000D01A4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p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a</w:t>
      </w:r>
      <w:r w:rsidR="000D01A4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nv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icu na pečenie</w:t>
      </w:r>
      <w:r w:rsidR="000D01A4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MORA MEP1400BK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. </w:t>
      </w:r>
    </w:p>
    <w:p w14:paraId="405CC176" w14:textId="5FD471B1" w:rsidR="000D01A4" w:rsidRPr="00E61AA8" w:rsidRDefault="001254C7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ý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finálov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m kol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íska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ajviac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hlas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čas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hlas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n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hlás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m na 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f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cebook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ofil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ORA v 7. tý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r w:rsidR="000D01A4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výherc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a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“), vyhr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á </w:t>
      </w:r>
      <w:r w:rsidRPr="00E61AA8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Multifunkčn</w:t>
      </w:r>
      <w:r w:rsidR="005167D0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 xml:space="preserve"> vstav</w:t>
      </w:r>
      <w:r w:rsidR="005167D0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 xml:space="preserve"> </w:t>
      </w:r>
      <w:r w:rsidR="005167D0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 xml:space="preserve">rúru </w:t>
      </w:r>
      <w:r w:rsidR="000D01A4" w:rsidRPr="00E61AA8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 xml:space="preserve">MORA </w:t>
      </w:r>
      <w:r w:rsidR="00F83C00" w:rsidRPr="00E61AA8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VT 548 BX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í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u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iest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2. – 5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ieste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,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yhraj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Elektrick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p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nv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icu na pečenie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MORA MEP1400B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23648AD5" w14:textId="3812CAA2" w:rsidR="001254C7" w:rsidRPr="00E61AA8" w:rsidRDefault="001254C7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Výhr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e je možn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vies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soby.</w:t>
      </w:r>
    </w:p>
    <w:p w14:paraId="632ED83B" w14:textId="1732475F" w:rsidR="001254C7" w:rsidRPr="00E61AA8" w:rsidRDefault="001254C7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Administrátor s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hradzu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áv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kúkoľve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ru uvede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ch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avidl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ch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ahradi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rou obdobného typu a hodnoty v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pa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že z</w:t>
      </w:r>
      <w:r w:rsidR="005167D0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bjek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ívny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ô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spočíva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júci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stra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ministrátora nebude možné s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ľ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be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ru 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zadovážiť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bez vynalože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r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ého úsil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172A3AE2" w14:textId="1B47822F" w:rsidR="001254C7" w:rsidRPr="00E61AA8" w:rsidRDefault="001254C7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Výhr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e s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áv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ym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hate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é. Výhr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e je možn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plác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 hotovosti ani za </w:t>
      </w:r>
      <w:proofErr w:type="spellStart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proofErr w:type="spellEnd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oskyt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ú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i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c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áhradu. Ne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vzaté výhr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pad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j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ministrátorovi. Na výhru nevzniká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mu práv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árok. Výsledk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konečné, bez možnosti odvol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 Vymáh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ry či účasti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ej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 práv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cestou č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dn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cestou j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lúč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3507891A" w14:textId="7EE8C1E1" w:rsidR="00EF7E4A" w:rsidRPr="00E61AA8" w:rsidRDefault="001254C7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· Výherc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bude do </w:t>
      </w:r>
      <w:r w:rsidR="00F83C00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5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ní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po ukončení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>é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h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a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formovaný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o výh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e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š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m postup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e. Násled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bude 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tiež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formovaný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o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 odovzdaní 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výhry. </w:t>
      </w:r>
    </w:p>
    <w:p w14:paraId="4A21B5B6" w14:textId="4262C1AF" w:rsidR="001254C7" w:rsidRPr="00E61AA8" w:rsidRDefault="00EF7E4A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kou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ískan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ry je 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oznámenie 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dresy výherc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asl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ry v</w:t>
      </w:r>
      <w:r w:rsidR="005167D0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dpov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i na e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-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mailov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áv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telefonický hovor administrátora o výh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.</w:t>
      </w:r>
    </w:p>
    <w:p w14:paraId="0A44D725" w14:textId="61AD349C" w:rsidR="001254C7" w:rsidRPr="00E61AA8" w:rsidRDefault="00EF7E4A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ýherc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 si výhru ne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vezm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dostaví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vz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ry v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 čase 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o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hodnutom 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 administrátor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a/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 kto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ý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epreukáž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pl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ok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časti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 stanov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ch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chto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avidl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ch,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rá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výhru nárok.</w:t>
      </w:r>
    </w:p>
    <w:p w14:paraId="0DFE599F" w14:textId="340AFBFB" w:rsidR="001254C7" w:rsidRPr="00E61AA8" w:rsidRDefault="00EF7E4A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dministrátor ne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z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poved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 za to, že si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č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áv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 zasla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ministrátor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nestihne reag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ť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 stanovenom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termí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 ňom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uvedenom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 Administrátor ne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z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poved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á ani z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é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ôv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ody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kvôli kto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m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č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l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áv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u od administrátor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kontaktoval administrátora, pok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ľ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ieto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ôv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dy nespočívaj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stra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ministrátora.  </w:t>
      </w:r>
    </w:p>
    <w:p w14:paraId="2F96917C" w14:textId="24718907" w:rsidR="001254C7" w:rsidRPr="00E61AA8" w:rsidRDefault="00EF7E4A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Administrátor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aväzuj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o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zťah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 k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i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uskutočniť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va pokusy o</w:t>
      </w:r>
      <w:r w:rsidR="00D77B3E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zasl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znám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 výh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, a to zasl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e-mailov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áv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y a telefonický hovor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k budú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ba pokusy neús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šné a/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bud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 lehot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uved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</w:t>
      </w:r>
      <w:r w:rsidR="00D77B3E" w:rsidRPr="00830B75">
        <w:rPr>
          <w:rFonts w:ascii="inherit" w:eastAsia="Times New Roman" w:hAnsi="inherit" w:cs="Times New Roman" w:hint="eastAsia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áv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ministrátor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dosl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i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ko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znám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 výh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, kontakt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ť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ministrátora, je administrátor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právnený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ozho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úť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pad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utí výhry.</w:t>
      </w:r>
    </w:p>
    <w:p w14:paraId="463FE827" w14:textId="77777777" w:rsidR="008C7E9A" w:rsidRPr="00E61AA8" w:rsidRDefault="008C7E9A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1CBA0027" w14:textId="3E38EAA8" w:rsidR="008C7E9A" w:rsidRPr="00E61AA8" w:rsidRDefault="00EF7E4A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6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. 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Osobné údaje</w:t>
      </w:r>
    </w:p>
    <w:p w14:paraId="44B98FF8" w14:textId="22AA41E6" w:rsidR="00294379" w:rsidRPr="00E61AA8" w:rsidRDefault="008C7E9A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Administrátor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mto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informuje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ho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že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 cieľom 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zapoj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ované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jeh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é údaje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 rozsah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eno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iezvisko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e-mailová adresa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elefónne číslo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a to po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čas 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rv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a 1 rok p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jej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ukončení.</w:t>
      </w:r>
    </w:p>
    <w:p w14:paraId="1DD4F73C" w14:textId="6983AFCB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Administrátor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m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informuje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že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 cieľo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ve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jeho plat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časti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, infor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n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iebe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a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 odovzdania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výhr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ovan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jeh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é úda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 rozsah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en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iezvisk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e-mailová adresa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telefónne číslo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korešponden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č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resa, a to po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čas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rv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a 3 roky p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j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ukončení.</w:t>
      </w:r>
    </w:p>
    <w:p w14:paraId="0E1D7FFB" w14:textId="7BFBEBC3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Administrátor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m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informuje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že jeh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é úda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 rozsah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en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</w:t>
      </w:r>
      <w:r w:rsidR="00D77B3E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prv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ísmen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iezvisk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 cieľo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hlás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zv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web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ORA a na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f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cebook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ofil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ORA.</w:t>
      </w:r>
    </w:p>
    <w:p w14:paraId="1CC38917" w14:textId="2481EE44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ovan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eho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ý u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lil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hla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s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zas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l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aní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m </w:t>
      </w:r>
      <w:proofErr w:type="spellStart"/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newsletter</w:t>
      </w:r>
      <w:r w:rsidR="00D77B3E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proofErr w:type="spellEnd"/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, bude 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vykonávané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ľa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zásad ochran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organizátora dostupných na adrese </w:t>
      </w:r>
      <w:hyperlink r:id="rId8" w:history="1">
        <w:r w:rsidR="00C034FD" w:rsidRPr="00C034FD">
          <w:rPr>
            <w:rStyle w:val="Hypertextovodkaz"/>
            <w:rFonts w:ascii="inherit" w:eastAsia="Times New Roman" w:hAnsi="inherit" w:cs="Times New Roman"/>
            <w:sz w:val="26"/>
            <w:szCs w:val="26"/>
            <w:lang w:eastAsia="cs-CZ"/>
          </w:rPr>
          <w:t>https://www.mora.sk/vyhlasenie-o-ochrane-sukromia/</w:t>
        </w:r>
      </w:hyperlink>
      <w:r w:rsidR="005163CC" w:rsidRPr="00E61AA8">
        <w:rPr>
          <w:rStyle w:val="Hypertextovodkaz"/>
          <w:rFonts w:ascii="inherit" w:eastAsia="Times New Roman" w:hAnsi="inherit" w:cs="Times New Roman"/>
          <w:color w:val="auto"/>
          <w:sz w:val="26"/>
          <w:szCs w:val="26"/>
          <w:u w:val="none"/>
          <w:lang w:val="sk-SK" w:eastAsia="cs-CZ"/>
        </w:rPr>
        <w:t>.</w:t>
      </w:r>
    </w:p>
    <w:p w14:paraId="146F0715" w14:textId="51612853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Prevádzkovateľo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je organizátor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ý bud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ováv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é úda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ostredníctv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ate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ľ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–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ministrátora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v</w:t>
      </w:r>
      <w:r w:rsidR="00D77B3E" w:rsidRPr="00830B75">
        <w:rPr>
          <w:rFonts w:ascii="inherit" w:eastAsia="Times New Roman" w:hAnsi="inherit" w:cs="Times New Roman" w:hint="eastAsia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súlade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elevantný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ávnymi predpis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ochran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ovan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ôž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ykonávať a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í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atel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ajmä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oskytovatel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ate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kých progra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lužieb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apli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kácií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026F6E4D" w14:textId="188417ED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é úda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0E49CC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chováva</w:t>
      </w:r>
      <w:r w:rsidR="000E49CC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0E49CC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zabezpečených server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ch administrátora v IT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systémoch v </w:t>
      </w:r>
      <w:r w:rsidR="00873459">
        <w:rPr>
          <w:rFonts w:ascii="inherit" w:eastAsia="Times New Roman" w:hAnsi="inherit" w:cs="Times New Roman"/>
          <w:sz w:val="26"/>
          <w:szCs w:val="26"/>
          <w:lang w:val="sk-SK" w:eastAsia="cs-CZ"/>
        </w:rPr>
        <w:t>Slovensko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republik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. Administrátor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aväzu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aisti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bezpeč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os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 Aby administrátor zabránil neopráv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ému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ístup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opráv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ému zv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zav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d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 vhodné fyzické, elektronické a proces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ostup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chranu a</w:t>
      </w:r>
      <w:r w:rsidR="00D77B3E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zabezpeč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ch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07E71FE5" w14:textId="5FFFCD33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FF0000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· Zákonný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ôv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o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ovan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ch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a</w:t>
      </w:r>
      <w:r w:rsidR="00D77B3E">
        <w:rPr>
          <w:rFonts w:ascii="inherit" w:eastAsia="Times New Roman" w:hAnsi="inherit" w:cs="Times New Roman" w:hint="eastAsia"/>
          <w:color w:val="000000" w:themeColor="text1"/>
          <w:sz w:val="26"/>
          <w:szCs w:val="26"/>
          <w:lang w:val="sk-SK" w:eastAsia="cs-CZ"/>
        </w:rPr>
        <w:t> 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výherc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je opráv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ný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áujem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organizátora a administrátora na 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usporiadaní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e a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 odovzdaní 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výhry. Zákonný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ôv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o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ovan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ch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s cieľom 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zas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l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proofErr w:type="spellStart"/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newsletter</w:t>
      </w:r>
      <w:r w:rsidR="00D77B3E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proofErr w:type="spellEnd"/>
      <w:r w:rsidRPr="00E61AA8">
        <w:rPr>
          <w:rFonts w:ascii="inherit" w:eastAsia="Times New Roman" w:hAnsi="inherit" w:cs="Times New Roman"/>
          <w:color w:val="FF0000"/>
          <w:sz w:val="26"/>
          <w:szCs w:val="26"/>
          <w:lang w:val="sk-SK" w:eastAsia="cs-CZ"/>
        </w:rPr>
        <w:t xml:space="preserve"> 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j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hla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s.</w:t>
      </w:r>
    </w:p>
    <w:p w14:paraId="48BF5635" w14:textId="488D8319" w:rsidR="00294379" w:rsidRPr="00E61AA8" w:rsidRDefault="00294379" w:rsidP="00294379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á právo:</w:t>
      </w:r>
    </w:p>
    <w:p w14:paraId="6F5AFAB2" w14:textId="439A8765" w:rsidR="00294379" w:rsidRPr="00E61AA8" w:rsidRDefault="00294379" w:rsidP="00294379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poža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formác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áv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í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</w:p>
    <w:p w14:paraId="10506C36" w14:textId="737011BD" w:rsidR="00294379" w:rsidRPr="00E61AA8" w:rsidRDefault="00294379" w:rsidP="00294379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ístup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voj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ovávaný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údaj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</w:p>
    <w:p w14:paraId="78541CAB" w14:textId="2D65754D" w:rsidR="00294379" w:rsidRPr="00E61AA8" w:rsidRDefault="00294379" w:rsidP="00294379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 opravu, výmaz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 obmedz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ovan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voji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</w:p>
    <w:p w14:paraId="4DDCD025" w14:textId="46CC5CAB" w:rsidR="00294379" w:rsidRPr="00E61AA8" w:rsidRDefault="00294379" w:rsidP="00294379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z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ámi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tku prot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áv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</w:p>
    <w:p w14:paraId="2B29F761" w14:textId="640C878D" w:rsidR="00294379" w:rsidRPr="00E61AA8" w:rsidRDefault="008331F9" w:rsidP="00294379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brátiť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organizátora, administrátora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ozor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 Ú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ad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chranu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adrese Pplk. Sochora 27, Praha 7, PSČ 170 00, </w:t>
      </w:r>
      <w:hyperlink r:id="rId9" w:history="1">
        <w:r w:rsidR="00294379" w:rsidRPr="00E61AA8">
          <w:rPr>
            <w:rStyle w:val="Hypertextovodkaz"/>
            <w:rFonts w:ascii="inherit" w:eastAsia="Times New Roman" w:hAnsi="inherit" w:cs="Times New Roman"/>
            <w:sz w:val="26"/>
            <w:szCs w:val="26"/>
            <w:lang w:val="sk-SK" w:eastAsia="cs-CZ"/>
          </w:rPr>
          <w:t>www.uoou.cz</w:t>
        </w:r>
      </w:hyperlink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v p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pad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ozr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 poruš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vojich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áv.</w:t>
      </w:r>
    </w:p>
    <w:p w14:paraId="04041936" w14:textId="3104A3C1" w:rsidR="00294379" w:rsidRPr="00E61AA8" w:rsidRDefault="008331F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 vyššie uvedenými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žiadavk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mi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ôž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brátiť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organizátora na </w:t>
      </w:r>
      <w:r w:rsidR="00294379"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e-mailov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ej</w:t>
      </w:r>
      <w:r w:rsidR="00294379"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adrese </w:t>
      </w:r>
      <w:hyperlink r:id="rId10" w:history="1">
        <w:r w:rsidR="00C034FD" w:rsidRPr="005C6F11">
          <w:rPr>
            <w:rStyle w:val="Hypertextovodkaz"/>
            <w:rFonts w:ascii="inherit" w:eastAsia="Times New Roman" w:hAnsi="inherit" w:cs="Times New Roman"/>
            <w:sz w:val="26"/>
            <w:szCs w:val="26"/>
            <w:lang w:val="sk-SK" w:eastAsia="cs-CZ"/>
          </w:rPr>
          <w:t>soutez@mora.sk</w:t>
        </w:r>
      </w:hyperlink>
      <w:r w:rsidR="00294379" w:rsidRPr="00E61AA8">
        <w:rPr>
          <w:rFonts w:ascii="inherit" w:eastAsia="Times New Roman" w:hAnsi="inherit" w:cs="Times New Roman"/>
          <w:color w:val="FF0000"/>
          <w:sz w:val="26"/>
          <w:szCs w:val="26"/>
          <w:lang w:val="sk-SK" w:eastAsia="cs-CZ"/>
        </w:rPr>
        <w:t xml:space="preserve">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sobn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adrese </w:t>
      </w:r>
      <w:proofErr w:type="spellStart"/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yskočilova</w:t>
      </w:r>
      <w:proofErr w:type="spellEnd"/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1461/2a, 140 00 Praha 4 – </w:t>
      </w:r>
      <w:proofErr w:type="spellStart"/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Michle</w:t>
      </w:r>
      <w:proofErr w:type="spellEnd"/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674D8F1C" w14:textId="77777777" w:rsidR="00294379" w:rsidRPr="00E61AA8" w:rsidRDefault="00294379" w:rsidP="00294379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5C500BAF" w14:textId="1E7BF860" w:rsidR="00294379" w:rsidRPr="00E61AA8" w:rsidRDefault="00294379" w:rsidP="00294379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7.</w:t>
      </w: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ab/>
        <w:t>Autorsk</w:t>
      </w:r>
      <w:r w:rsidR="00830B75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 práva</w:t>
      </w:r>
    </w:p>
    <w:p w14:paraId="05DD14D1" w14:textId="0FCB6EDB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slov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hl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í s 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m, že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ím zaslaný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íspevo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bud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užit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 cieľom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propag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c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značky MORA.</w:t>
      </w:r>
    </w:p>
    <w:p w14:paraId="0D743A0B" w14:textId="77777777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3EE3809A" w14:textId="205E7589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hl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í s 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m, že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ím zaslaný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íspevo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bude zv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web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ORA, a to s označení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e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en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vý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ísme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zvisk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38C96E29" w14:textId="77777777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2293E90C" w14:textId="62CFC4DC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ípad, ž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íspevo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jeh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čas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bude naplň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naky autorského d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l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ľ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§2 zákona č. 121/2000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Z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b., autorského zákona, u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uje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k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kami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 zasl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ho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s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ku organizátorovi a</w:t>
      </w:r>
      <w:r w:rsidR="00830B75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dministrátorovi bez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d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plat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nevýhrad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voditeľn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proofErr w:type="spellStart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icenc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teľn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proofErr w:type="spellEnd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časov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územ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eobmedz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licenci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p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ži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takého d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l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šetký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nám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m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ôsob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p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ži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ôvod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ý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a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č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a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odob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samostat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bor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 spojení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ý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či prvk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. </w:t>
      </w:r>
    </w:p>
    <w:p w14:paraId="3253C50D" w14:textId="77777777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1F603625" w14:textId="6B15E73C" w:rsidR="00294379" w:rsidRPr="00E61AA8" w:rsidRDefault="00294379" w:rsidP="00294379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8.</w:t>
      </w: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ab/>
        <w:t>Záv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rečn</w:t>
      </w:r>
      <w:r w:rsidR="00830B75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 ustanoven</w:t>
      </w:r>
      <w:r w:rsidR="00830B75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ia</w:t>
      </w:r>
    </w:p>
    <w:p w14:paraId="4909F98A" w14:textId="3D048EE3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· Účas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ťo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 vyja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uje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hl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 s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avidla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ka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.</w:t>
      </w:r>
    </w:p>
    <w:p w14:paraId="1EB703A5" w14:textId="57C01FAF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Administrátor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m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e 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oč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a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a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iazan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emaj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árok na ak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ko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i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l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trany administrátor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rganizátora než 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uveden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ch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avidl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ch.</w:t>
      </w:r>
    </w:p>
    <w:p w14:paraId="7D86D1A5" w14:textId="5DAD9912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Každý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čas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ťo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 vyja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uj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vo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hl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 s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mi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avidla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</w:t>
      </w:r>
      <w:r w:rsidR="00830B75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aväzu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ich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održiav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neporuš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áv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riado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Česk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epublik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lovensk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epubliky ani opráv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é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áujm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ministrátora.</w:t>
      </w:r>
    </w:p>
    <w:p w14:paraId="382596A9" w14:textId="6AA1D334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Administrátor s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hradzu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ávo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robiť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kedykoľve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ozhodnu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šetk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áležitos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ch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visiaci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 usporadúvaní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, a t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rátan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avidiel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ruše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, pozastave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,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dčasného ukonče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lúč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kéhokoľve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e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bez nároku n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k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ko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kompenz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ci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a t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ajmä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ô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du n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održan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avidiel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oz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ní z nezákonného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konani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 in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ho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evhodného správan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trany účastníka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k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je na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anipulác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 výsledka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o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d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konanie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ply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ňuj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c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kalý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ôsob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sledk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.</w:t>
      </w:r>
    </w:p>
    <w:p w14:paraId="1511A4A5" w14:textId="5D30661A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Administrátor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j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právnen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vislos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i s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 odovzdaním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výhry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ej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 poža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aby výherc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ostredníctv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é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okladu pr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kázal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kutočnos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že je starší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ako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18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rok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 V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pa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ž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ú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odm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ku nesplní, nebude mu výhra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i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dovzdan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60E5F9D9" w14:textId="1B5815A1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· 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t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e je žiadny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ôsob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vádzkovan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sponzorov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n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poje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 Facebook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Facebook za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ň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ručí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formác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poskytnuté v rámc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poskytujete administrátorovi a organizátorovi, ni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Facebooku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šetk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tázk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komentá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ťažnos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ti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týkajúce s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s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jte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osím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ministrátorovi či organizátorov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, ni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Facebooku.</w:t>
      </w:r>
    </w:p>
    <w:p w14:paraId="71AEE49A" w14:textId="40D649A3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· 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o pravidl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pl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áväzn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šetk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 V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pa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kýchkoľve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ejasnos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tí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ôž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bráti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 otázkou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 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e-mail</w:t>
      </w:r>
      <w:r w:rsidR="00C034FD">
        <w:t xml:space="preserve"> </w:t>
      </w:r>
      <w:r w:rsidR="00C034FD" w:rsidRPr="00C034FD">
        <w:rPr>
          <w:color w:val="00B0F0"/>
        </w:rPr>
        <w:t>soutez</w:t>
      </w:r>
      <w:r w:rsidR="00C034FD" w:rsidRPr="00C034FD">
        <w:rPr>
          <w:rFonts w:cstheme="minorHAnsi"/>
          <w:color w:val="00B0F0"/>
        </w:rPr>
        <w:t>@</w:t>
      </w:r>
      <w:r w:rsidR="00C034FD" w:rsidRPr="00C034FD">
        <w:rPr>
          <w:color w:val="00B0F0"/>
        </w:rPr>
        <w:t>mora.sk</w:t>
      </w:r>
      <w:r w:rsidR="005163CC" w:rsidRPr="00E61AA8">
        <w:rPr>
          <w:rStyle w:val="Hypertextovodkaz"/>
          <w:rFonts w:ascii="inherit" w:eastAsia="Times New Roman" w:hAnsi="inherit" w:cs="Times New Roman"/>
          <w:color w:val="000000" w:themeColor="text1"/>
          <w:sz w:val="26"/>
          <w:szCs w:val="26"/>
          <w:u w:val="none"/>
          <w:lang w:val="sk-SK" w:eastAsia="cs-CZ"/>
        </w:rPr>
        <w:t>.</w:t>
      </w:r>
      <w:r w:rsidR="005163CC"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</w:p>
    <w:p w14:paraId="5D84E1ED" w14:textId="77777777" w:rsidR="00294379" w:rsidRPr="00E61AA8" w:rsidRDefault="00294379" w:rsidP="00294379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5BAE8E88" w14:textId="683E2159" w:rsidR="00D77B3E" w:rsidRPr="00E61AA8" w:rsidRDefault="008331F9" w:rsidP="00294379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</w:pP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átum</w:t>
      </w:r>
      <w:r w:rsidR="00294379"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: </w:t>
      </w:r>
      <w:r w:rsidR="00294379" w:rsidRPr="00E61AA8">
        <w:rPr>
          <w:rFonts w:ascii="inherit" w:eastAsia="Times New Roman" w:hAnsi="inherit" w:cs="Times New Roman"/>
          <w:b/>
          <w:color w:val="000000" w:themeColor="text1"/>
          <w:sz w:val="26"/>
          <w:szCs w:val="26"/>
          <w:lang w:val="sk-SK" w:eastAsia="cs-CZ"/>
        </w:rPr>
        <w:t>8. 4. 2020</w:t>
      </w:r>
    </w:p>
    <w:sectPr w:rsidR="00D77B3E" w:rsidRPr="00E61AA8" w:rsidSect="003508AC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inherit">
    <w:altName w:val="Cambria"/>
    <w:charset w:val="00"/>
    <w:family w:val="roman"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C538D"/>
    <w:multiLevelType w:val="hybridMultilevel"/>
    <w:tmpl w:val="6B4E0F06"/>
    <w:lvl w:ilvl="0" w:tplc="3A6A7F7E">
      <w:start w:val="5"/>
      <w:numFmt w:val="bullet"/>
      <w:lvlText w:val="-"/>
      <w:lvlJc w:val="left"/>
      <w:pPr>
        <w:ind w:left="720" w:hanging="360"/>
      </w:pPr>
      <w:rPr>
        <w:rFonts w:ascii="inherit" w:eastAsia="Times New Roman" w:hAnsi="inherit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65FD5"/>
    <w:multiLevelType w:val="hybridMultilevel"/>
    <w:tmpl w:val="40D0F5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43004"/>
    <w:multiLevelType w:val="hybridMultilevel"/>
    <w:tmpl w:val="32845D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815D64"/>
    <w:multiLevelType w:val="hybridMultilevel"/>
    <w:tmpl w:val="1122BEE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8B3389"/>
    <w:multiLevelType w:val="hybridMultilevel"/>
    <w:tmpl w:val="3F38DB4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3B27F7"/>
    <w:multiLevelType w:val="hybridMultilevel"/>
    <w:tmpl w:val="C6E60A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CwNDUxN7S0NDE0t7RU0lEKTi0uzszPAykwrAUAGKOMpCwAAAA="/>
  </w:docVars>
  <w:rsids>
    <w:rsidRoot w:val="008C7E9A"/>
    <w:rsid w:val="00010E7C"/>
    <w:rsid w:val="000D01A4"/>
    <w:rsid w:val="000E49CC"/>
    <w:rsid w:val="00100815"/>
    <w:rsid w:val="00113627"/>
    <w:rsid w:val="001254C7"/>
    <w:rsid w:val="00136E5E"/>
    <w:rsid w:val="00144821"/>
    <w:rsid w:val="001463EF"/>
    <w:rsid w:val="0015015B"/>
    <w:rsid w:val="001E28CD"/>
    <w:rsid w:val="001F3D38"/>
    <w:rsid w:val="0020137E"/>
    <w:rsid w:val="002778E6"/>
    <w:rsid w:val="00294379"/>
    <w:rsid w:val="002A730C"/>
    <w:rsid w:val="002B77F9"/>
    <w:rsid w:val="00313779"/>
    <w:rsid w:val="003508AC"/>
    <w:rsid w:val="003753C4"/>
    <w:rsid w:val="003E2B77"/>
    <w:rsid w:val="00414E7A"/>
    <w:rsid w:val="004F7A29"/>
    <w:rsid w:val="005163CC"/>
    <w:rsid w:val="005167D0"/>
    <w:rsid w:val="005D6846"/>
    <w:rsid w:val="00716ED2"/>
    <w:rsid w:val="007B1EC7"/>
    <w:rsid w:val="007C01DA"/>
    <w:rsid w:val="00830B75"/>
    <w:rsid w:val="008331F9"/>
    <w:rsid w:val="00873459"/>
    <w:rsid w:val="008B796F"/>
    <w:rsid w:val="008C3A5E"/>
    <w:rsid w:val="008C7E9A"/>
    <w:rsid w:val="00907CCE"/>
    <w:rsid w:val="00923D16"/>
    <w:rsid w:val="009458F3"/>
    <w:rsid w:val="009C007D"/>
    <w:rsid w:val="00A60601"/>
    <w:rsid w:val="00A80C99"/>
    <w:rsid w:val="00AD44B3"/>
    <w:rsid w:val="00AD782E"/>
    <w:rsid w:val="00BB6F08"/>
    <w:rsid w:val="00BE0044"/>
    <w:rsid w:val="00C034FD"/>
    <w:rsid w:val="00C91CCC"/>
    <w:rsid w:val="00CB35B2"/>
    <w:rsid w:val="00D05043"/>
    <w:rsid w:val="00D43FE8"/>
    <w:rsid w:val="00D77B3E"/>
    <w:rsid w:val="00DA7131"/>
    <w:rsid w:val="00E61AA8"/>
    <w:rsid w:val="00EE574F"/>
    <w:rsid w:val="00EF7E4A"/>
    <w:rsid w:val="00F81624"/>
    <w:rsid w:val="00F83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D34143"/>
  <w15:docId w15:val="{2ED860DE-6EB8-4586-8C30-F2B120C3C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C7E9A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8C7E9A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8C7E9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C7E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C7E9A"/>
    <w:rPr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C7E9A"/>
    <w:rPr>
      <w:rFonts w:ascii="Times New Roman" w:hAnsi="Times New Roman" w:cs="Times New Roman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C7E9A"/>
    <w:rPr>
      <w:rFonts w:ascii="Times New Roman" w:hAnsi="Times New Roman" w:cs="Times New Roman"/>
      <w:sz w:val="18"/>
      <w:szCs w:val="18"/>
    </w:rPr>
  </w:style>
  <w:style w:type="character" w:customStyle="1" w:styleId="Nevyrieenzmienka1">
    <w:name w:val="Nevyriešená zmienka1"/>
    <w:basedOn w:val="Standardnpsmoodstavce"/>
    <w:uiPriority w:val="99"/>
    <w:semiHidden/>
    <w:unhideWhenUsed/>
    <w:rsid w:val="008C7E9A"/>
    <w:rPr>
      <w:color w:val="605E5C"/>
      <w:shd w:val="clear" w:color="auto" w:fill="E1DFDD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B1EC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B1EC7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313779"/>
    <w:pPr>
      <w:ind w:left="720"/>
      <w:contextualSpacing/>
    </w:pPr>
  </w:style>
  <w:style w:type="character" w:styleId="Nevyeenzmnka">
    <w:name w:val="Unresolved Mention"/>
    <w:basedOn w:val="Standardnpsmoodstavce"/>
    <w:uiPriority w:val="99"/>
    <w:semiHidden/>
    <w:unhideWhenUsed/>
    <w:rsid w:val="00D77B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85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6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34128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763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6853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26385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12846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830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2173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43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221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6425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2083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646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7272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47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8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1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23407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93460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4983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99916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6017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9510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343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4023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479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17292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5832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217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7181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8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ra.sk/vyhlasenie-o-ochrane-sukromia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ora.sk/sutaz-s-rodinnym-recept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acebook.com/mora.sr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mora.sk/sutaz-s-rodinnym-receptom/" TargetMode="External"/><Relationship Id="rId10" Type="http://schemas.openxmlformats.org/officeDocument/2006/relationships/hyperlink" Target="mailto:soutez@mora.s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uoou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995</Words>
  <Characters>11776</Characters>
  <Application>Microsoft Office Word</Application>
  <DocSecurity>0</DocSecurity>
  <Lines>98</Lines>
  <Paragraphs>27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3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mc Group</dc:creator>
  <cp:keywords/>
  <dc:description/>
  <cp:lastModifiedBy>Anna Vrbovcová</cp:lastModifiedBy>
  <cp:revision>2</cp:revision>
  <dcterms:created xsi:type="dcterms:W3CDTF">2020-05-14T07:54:00Z</dcterms:created>
  <dcterms:modified xsi:type="dcterms:W3CDTF">2020-05-14T07:54:00Z</dcterms:modified>
</cp:coreProperties>
</file>